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201636" w:rsidP="009344FF">
      <w:r w:rsidRPr="00201636">
        <w:t>I agree to the publication of the article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5F13FE" w:rsidRPr="00400DDA" w:rsidRDefault="005F13FE" w:rsidP="009344FF">
      <w:bookmarkStart w:id="0" w:name="_GoBack"/>
      <w:r w:rsidRPr="00400DDA">
        <w:t>Prof. Gabriela CIAVOI, University of Oradea, Romania</w:t>
      </w:r>
      <w:bookmarkEnd w:id="0"/>
    </w:p>
    <w:sectPr w:rsidR="005F13FE" w:rsidRPr="00400D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YwtTA2NTAyNDa2MDdU0lEKTi0uzszPAykwrAUAt5bD8ywAAAA="/>
  </w:docVars>
  <w:rsids>
    <w:rsidRoot w:val="00A72896"/>
    <w:rsid w:val="00201636"/>
    <w:rsid w:val="002C0B2C"/>
    <w:rsid w:val="00400DDA"/>
    <w:rsid w:val="005F13FE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F8DAA"/>
  <w15:docId w15:val="{FD4B415D-882C-4DD0-848B-A44D0239D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139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20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1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55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</Words>
  <Characters>113</Characters>
  <Application>Microsoft Office Word</Application>
  <DocSecurity>0</DocSecurity>
  <Lines>1</Lines>
  <Paragraphs>1</Paragraphs>
  <ScaleCrop>false</ScaleCrop>
  <Company/>
  <LinksUpToDate>false</LinksUpToDate>
  <CharactersWithSpaces>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5-12T11:21:00Z</dcterms:modified>
</cp:coreProperties>
</file>